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D6466" w14:textId="77777777" w:rsidR="00E032FF" w:rsidRDefault="00E032F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"/>
        <w:gridCol w:w="3394"/>
        <w:gridCol w:w="3395"/>
        <w:gridCol w:w="536"/>
        <w:gridCol w:w="2346"/>
      </w:tblGrid>
      <w:tr w:rsidR="001B72B2" w14:paraId="145C8CFC" w14:textId="77777777" w:rsidTr="00C55604">
        <w:tc>
          <w:tcPr>
            <w:tcW w:w="1034" w:type="dxa"/>
            <w:vMerge w:val="restart"/>
          </w:tcPr>
          <w:p w14:paraId="5931770B" w14:textId="77777777" w:rsidR="00C97049" w:rsidRDefault="00C97049" w:rsidP="001B72B2">
            <w:pPr>
              <w:rPr>
                <w:noProof/>
                <w:lang w:val="en-US"/>
              </w:rPr>
            </w:pPr>
          </w:p>
          <w:p w14:paraId="59B0C09A" w14:textId="77777777" w:rsidR="001B72B2" w:rsidRDefault="001B72B2" w:rsidP="001B72B2"/>
        </w:tc>
        <w:tc>
          <w:tcPr>
            <w:tcW w:w="3394" w:type="dxa"/>
          </w:tcPr>
          <w:p w14:paraId="6CD9CB74" w14:textId="77777777" w:rsidR="001B72B2" w:rsidRDefault="001B72B2" w:rsidP="001B72B2">
            <w:pPr>
              <w:rPr>
                <w:b/>
                <w:bCs/>
              </w:rPr>
            </w:pPr>
          </w:p>
          <w:p w14:paraId="7A5F167A" w14:textId="77777777" w:rsidR="001B72B2" w:rsidRPr="00E032FF" w:rsidRDefault="001B72B2" w:rsidP="001B72B2">
            <w:pPr>
              <w:rPr>
                <w:b/>
                <w:bCs/>
              </w:rPr>
            </w:pPr>
            <w:r w:rsidRPr="00E032FF">
              <w:rPr>
                <w:b/>
                <w:bCs/>
              </w:rPr>
              <w:t>Date</w:t>
            </w:r>
            <w:r w:rsidR="0030377E">
              <w:rPr>
                <w:b/>
                <w:bCs/>
              </w:rPr>
              <w:t>:</w:t>
            </w:r>
          </w:p>
        </w:tc>
        <w:tc>
          <w:tcPr>
            <w:tcW w:w="3395" w:type="dxa"/>
          </w:tcPr>
          <w:p w14:paraId="2CEE318B" w14:textId="77777777" w:rsidR="001B72B2" w:rsidRDefault="001B72B2" w:rsidP="001B72B2">
            <w:pPr>
              <w:rPr>
                <w:b/>
                <w:bCs/>
              </w:rPr>
            </w:pPr>
          </w:p>
          <w:p w14:paraId="48EF78A3" w14:textId="77777777" w:rsidR="001B72B2" w:rsidRPr="00E032FF" w:rsidRDefault="0060727E" w:rsidP="0030377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8"/>
                <w:szCs w:val="24"/>
              </w:rPr>
              <w:t>02</w:t>
            </w:r>
            <w:r w:rsidR="0030377E" w:rsidRPr="0030377E">
              <w:rPr>
                <w:b/>
                <w:bCs/>
                <w:sz w:val="28"/>
                <w:szCs w:val="24"/>
              </w:rPr>
              <w:t>_/</w:t>
            </w:r>
            <w:r>
              <w:rPr>
                <w:b/>
                <w:bCs/>
                <w:sz w:val="28"/>
                <w:szCs w:val="24"/>
              </w:rPr>
              <w:t>_05</w:t>
            </w:r>
            <w:r w:rsidR="0030377E" w:rsidRPr="0030377E">
              <w:rPr>
                <w:b/>
                <w:bCs/>
                <w:sz w:val="28"/>
                <w:szCs w:val="24"/>
              </w:rPr>
              <w:t>_/</w:t>
            </w:r>
            <w:r>
              <w:rPr>
                <w:b/>
                <w:bCs/>
                <w:sz w:val="28"/>
                <w:szCs w:val="24"/>
              </w:rPr>
              <w:t>2023</w:t>
            </w:r>
            <w:r w:rsidR="0030377E" w:rsidRPr="0030377E">
              <w:rPr>
                <w:b/>
                <w:bCs/>
                <w:sz w:val="28"/>
                <w:szCs w:val="24"/>
              </w:rPr>
              <w:t>__</w:t>
            </w:r>
          </w:p>
        </w:tc>
        <w:tc>
          <w:tcPr>
            <w:tcW w:w="2882" w:type="dxa"/>
            <w:gridSpan w:val="2"/>
            <w:tcBorders>
              <w:bottom w:val="single" w:sz="4" w:space="0" w:color="auto"/>
            </w:tcBorders>
          </w:tcPr>
          <w:p w14:paraId="25F3E892" w14:textId="77777777" w:rsidR="001B72B2" w:rsidRPr="00E032FF" w:rsidRDefault="001B72B2" w:rsidP="001B72B2">
            <w:pPr>
              <w:rPr>
                <w:b/>
                <w:bCs/>
              </w:rPr>
            </w:pPr>
          </w:p>
          <w:p w14:paraId="192DFD56" w14:textId="77777777" w:rsidR="001B72B2" w:rsidRPr="00E032FF" w:rsidRDefault="001B72B2" w:rsidP="001B72B2">
            <w:pPr>
              <w:rPr>
                <w:b/>
                <w:bCs/>
              </w:rPr>
            </w:pPr>
            <w:r w:rsidRPr="00E032FF">
              <w:rPr>
                <w:b/>
                <w:bCs/>
              </w:rPr>
              <w:t>Stage of The Review</w:t>
            </w:r>
          </w:p>
        </w:tc>
      </w:tr>
      <w:tr w:rsidR="001B72B2" w14:paraId="017880DC" w14:textId="77777777" w:rsidTr="001B72B2">
        <w:tc>
          <w:tcPr>
            <w:tcW w:w="1034" w:type="dxa"/>
            <w:vMerge/>
          </w:tcPr>
          <w:p w14:paraId="3D9950A0" w14:textId="77777777" w:rsidR="001B72B2" w:rsidRDefault="001B72B2" w:rsidP="001B72B2"/>
        </w:tc>
        <w:tc>
          <w:tcPr>
            <w:tcW w:w="6789" w:type="dxa"/>
            <w:gridSpan w:val="2"/>
            <w:vMerge w:val="restart"/>
          </w:tcPr>
          <w:p w14:paraId="3DB6E2FE" w14:textId="6C6CFE0D" w:rsidR="00B042F6" w:rsidRDefault="00761A64" w:rsidP="00B042F6">
            <w:pPr>
              <w:ind w:left="36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A2BB365" wp14:editId="7CF55FE6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2065</wp:posOffset>
                      </wp:positionV>
                      <wp:extent cx="4231005" cy="8516620"/>
                      <wp:effectExtent l="0" t="0" r="0" b="0"/>
                      <wp:wrapNone/>
                      <wp:docPr id="2" name="Flowchart: Document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231005" cy="8516620"/>
                              </a:xfrm>
                              <a:prstGeom prst="flowChartDocumen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088FDD1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      <v:stroke joinstyle="miter"/>
                      <v:path o:connecttype="custom" o:connectlocs="10800,0;0,10800;10800,20400;21600,10800" textboxrect="0,0,21600,17322"/>
                    </v:shapetype>
                    <v:shape id="Flowchart: Document 2" o:spid="_x0000_s1026" type="#_x0000_t114" style="position:absolute;margin-left:.4pt;margin-top:.95pt;width:333.15pt;height:670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" filled="f" strokecolor="#1f3763 [1604]" strokeweight="1pt">
                      <v:path arrowok="t"/>
                    </v:shape>
                  </w:pict>
                </mc:Fallback>
              </mc:AlternateContent>
            </w:r>
          </w:p>
          <w:p w14:paraId="2C2EEE16" w14:textId="77777777" w:rsidR="0060727E" w:rsidRDefault="0060727E" w:rsidP="00B042F6">
            <w:pPr>
              <w:pStyle w:val="Heading1"/>
              <w:outlineLvl w:val="0"/>
            </w:pPr>
            <w:r>
              <w:t>Search &amp; selection of articles</w:t>
            </w:r>
          </w:p>
          <w:p w14:paraId="1F70843B" w14:textId="77777777" w:rsidR="0060727E" w:rsidRPr="00B042F6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>Search date: 2</w:t>
            </w:r>
            <w:r w:rsidRPr="00B042F6">
              <w:rPr>
                <w:rFonts w:ascii="Bradley Hand ITC" w:hAnsi="Bradley Hand ITC"/>
                <w:sz w:val="28"/>
                <w:szCs w:val="24"/>
                <w:vertAlign w:val="superscript"/>
              </w:rPr>
              <w:t>nd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 May 2023</w:t>
            </w:r>
          </w:p>
          <w:p w14:paraId="3A8D94CA" w14:textId="77777777" w:rsidR="0060727E" w:rsidRPr="00B042F6" w:rsidRDefault="0060727E" w:rsidP="0060727E">
            <w:pPr>
              <w:rPr>
                <w:rFonts w:ascii="Bradley Hand ITC" w:hAnsi="Bradley Hand ITC"/>
                <w:sz w:val="28"/>
                <w:szCs w:val="24"/>
              </w:rPr>
            </w:pPr>
          </w:p>
          <w:p w14:paraId="6491DC8D" w14:textId="77777777" w:rsidR="00C97049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>I was expecting in the region of about 2,500</w:t>
            </w:r>
            <w:r w:rsidR="00B042F6" w:rsidRPr="00B042F6">
              <w:rPr>
                <w:rFonts w:ascii="Bradley Hand ITC" w:hAnsi="Bradley Hand ITC"/>
                <w:sz w:val="28"/>
                <w:szCs w:val="24"/>
              </w:rPr>
              <w:t xml:space="preserve"> references</w:t>
            </w:r>
          </w:p>
          <w:p w14:paraId="4AC6FEE3" w14:textId="77777777" w:rsidR="00B042F6" w:rsidRPr="00B042F6" w:rsidRDefault="00B042F6" w:rsidP="0060727E">
            <w:pPr>
              <w:rPr>
                <w:rFonts w:ascii="Bradley Hand ITC" w:hAnsi="Bradley Hand ITC"/>
                <w:sz w:val="28"/>
                <w:szCs w:val="24"/>
              </w:rPr>
            </w:pPr>
          </w:p>
          <w:p w14:paraId="4F2D395C" w14:textId="77777777" w:rsidR="0060727E" w:rsidRPr="00B042F6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Initial steps: search, extraction of results to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>EndNote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>, removal of duplicates, export to Excel, screening</w:t>
            </w:r>
          </w:p>
          <w:p w14:paraId="14FE51AC" w14:textId="77777777" w:rsidR="0060727E" w:rsidRPr="00B042F6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Direct export from PsycINFO to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 xml:space="preserve">EndNote 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did not work, so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 xml:space="preserve">I 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>had to transfer it via a RIS file – extracted hits are extended citations (incl. references)</w:t>
            </w:r>
          </w:p>
          <w:p w14:paraId="7B8FDF64" w14:textId="77777777" w:rsidR="0060727E" w:rsidRPr="00B042F6" w:rsidRDefault="00B042F6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>
              <w:rPr>
                <w:rFonts w:ascii="Bradley Hand ITC" w:hAnsi="Bradley Hand ITC"/>
                <w:sz w:val="28"/>
                <w:szCs w:val="24"/>
              </w:rPr>
              <w:t>I</w:t>
            </w:r>
            <w:r w:rsidR="0060727E" w:rsidRPr="00B042F6">
              <w:rPr>
                <w:rFonts w:ascii="Bradley Hand ITC" w:hAnsi="Bradley Hand ITC"/>
                <w:sz w:val="28"/>
                <w:szCs w:val="24"/>
              </w:rPr>
              <w:t xml:space="preserve"> will use </w:t>
            </w:r>
            <w:r w:rsidR="001D745F">
              <w:rPr>
                <w:rFonts w:ascii="Bradley Hand ITC" w:hAnsi="Bradley Hand ITC"/>
                <w:sz w:val="28"/>
                <w:szCs w:val="24"/>
              </w:rPr>
              <w:t xml:space="preserve">the </w:t>
            </w:r>
            <w:r w:rsidR="0060727E" w:rsidRPr="00B042F6">
              <w:rPr>
                <w:rFonts w:ascii="Bradley Hand ITC" w:hAnsi="Bradley Hand ITC"/>
                <w:sz w:val="28"/>
                <w:szCs w:val="24"/>
              </w:rPr>
              <w:t>software package Rayyan to screen the articles</w:t>
            </w:r>
          </w:p>
          <w:p w14:paraId="5979EA1A" w14:textId="77777777" w:rsidR="0060727E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De-duplication in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>Endnote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: Folder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 xml:space="preserve">“Filtered” 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contains the hits without duplicates; folder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>“Original” co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>ntains all articles</w:t>
            </w:r>
          </w:p>
          <w:p w14:paraId="3516BB24" w14:textId="77777777" w:rsidR="00B042F6" w:rsidRPr="00B042F6" w:rsidRDefault="00B042F6" w:rsidP="00B042F6">
            <w:pPr>
              <w:ind w:left="360"/>
              <w:rPr>
                <w:rFonts w:ascii="Bradley Hand ITC" w:hAnsi="Bradley Hand ITC"/>
                <w:sz w:val="28"/>
                <w:szCs w:val="24"/>
              </w:rPr>
            </w:pPr>
          </w:p>
          <w:p w14:paraId="441629CC" w14:textId="77777777" w:rsidR="0060727E" w:rsidRPr="00B042F6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>Entire sample: 2799</w:t>
            </w:r>
          </w:p>
          <w:p w14:paraId="214E4928" w14:textId="77777777" w:rsidR="0060727E" w:rsidRPr="00B042F6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After removal of duplicates in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>Endnote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: 2499 ---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>300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 duplicates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 xml:space="preserve">(10.7%) 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>removed</w:t>
            </w:r>
          </w:p>
          <w:p w14:paraId="53595966" w14:textId="77777777" w:rsidR="0060727E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Another removal round in Rayyan: 22 duplicates deleted: in </w:t>
            </w:r>
            <w:r w:rsidR="00B042F6">
              <w:rPr>
                <w:rFonts w:ascii="Bradley Hand ITC" w:hAnsi="Bradley Hand ITC"/>
                <w:sz w:val="28"/>
                <w:szCs w:val="24"/>
              </w:rPr>
              <w:t>tota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l: 322 duplicates removed; automatic removal by Rayyan: 48 (exact duplicates): </w:t>
            </w:r>
            <w:r w:rsidR="00B042F6" w:rsidRPr="000136B0">
              <w:rPr>
                <w:rFonts w:ascii="Bradley Hand ITC" w:hAnsi="Bradley Hand ITC"/>
                <w:sz w:val="28"/>
                <w:szCs w:val="24"/>
                <w:u w:val="single"/>
              </w:rPr>
              <w:t>final total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 370 duplicates = 14,81 %</w:t>
            </w:r>
          </w:p>
          <w:p w14:paraId="25C77E0A" w14:textId="77777777" w:rsidR="000136B0" w:rsidRPr="000136B0" w:rsidRDefault="000136B0" w:rsidP="000136B0">
            <w:pPr>
              <w:rPr>
                <w:rFonts w:ascii="Bradley Hand ITC" w:hAnsi="Bradley Hand ITC"/>
                <w:sz w:val="28"/>
                <w:szCs w:val="24"/>
              </w:rPr>
            </w:pPr>
          </w:p>
          <w:p w14:paraId="713B1341" w14:textId="77777777" w:rsidR="0060727E" w:rsidRPr="00B042F6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>Data screening started 13.0</w:t>
            </w:r>
            <w:r w:rsidR="000136B0">
              <w:rPr>
                <w:rFonts w:ascii="Bradley Hand ITC" w:hAnsi="Bradley Hand ITC"/>
                <w:sz w:val="28"/>
                <w:szCs w:val="24"/>
              </w:rPr>
              <w:t>5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>.20</w:t>
            </w:r>
            <w:r w:rsidR="000136B0">
              <w:rPr>
                <w:rFonts w:ascii="Bradley Hand ITC" w:hAnsi="Bradley Hand ITC"/>
                <w:sz w:val="28"/>
                <w:szCs w:val="24"/>
              </w:rPr>
              <w:t>23</w:t>
            </w:r>
          </w:p>
          <w:p w14:paraId="025EABB7" w14:textId="77777777" w:rsidR="0060727E" w:rsidRPr="00B042F6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Data screening </w:t>
            </w:r>
            <w:r w:rsidR="000136B0">
              <w:rPr>
                <w:rFonts w:ascii="Bradley Hand ITC" w:hAnsi="Bradley Hand ITC"/>
                <w:sz w:val="28"/>
                <w:szCs w:val="24"/>
              </w:rPr>
              <w:t>due by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 xml:space="preserve"> </w:t>
            </w:r>
            <w:r w:rsidR="000136B0">
              <w:rPr>
                <w:rFonts w:ascii="Bradley Hand ITC" w:hAnsi="Bradley Hand ITC"/>
                <w:sz w:val="28"/>
                <w:szCs w:val="24"/>
              </w:rPr>
              <w:t>31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>.0</w:t>
            </w:r>
            <w:r w:rsidR="000136B0">
              <w:rPr>
                <w:rFonts w:ascii="Bradley Hand ITC" w:hAnsi="Bradley Hand ITC"/>
                <w:sz w:val="28"/>
                <w:szCs w:val="24"/>
              </w:rPr>
              <w:t>5</w:t>
            </w:r>
            <w:r w:rsidRPr="00B042F6">
              <w:rPr>
                <w:rFonts w:ascii="Bradley Hand ITC" w:hAnsi="Bradley Hand ITC"/>
                <w:sz w:val="28"/>
                <w:szCs w:val="24"/>
              </w:rPr>
              <w:t>.20</w:t>
            </w:r>
            <w:r w:rsidR="000136B0">
              <w:rPr>
                <w:rFonts w:ascii="Bradley Hand ITC" w:hAnsi="Bradley Hand ITC"/>
                <w:sz w:val="28"/>
                <w:szCs w:val="24"/>
              </w:rPr>
              <w:t>23</w:t>
            </w:r>
          </w:p>
          <w:p w14:paraId="04EE2BC7" w14:textId="77777777" w:rsidR="001B72B2" w:rsidRPr="00B042F6" w:rsidRDefault="0060727E" w:rsidP="00B042F6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/>
                <w:sz w:val="28"/>
                <w:szCs w:val="24"/>
              </w:rPr>
            </w:pPr>
            <w:r w:rsidRPr="00B042F6">
              <w:rPr>
                <w:rFonts w:ascii="Bradley Hand ITC" w:hAnsi="Bradley Hand ITC"/>
                <w:sz w:val="28"/>
                <w:szCs w:val="24"/>
              </w:rPr>
              <w:t>Full-text articles consulted: 147</w:t>
            </w:r>
          </w:p>
          <w:p w14:paraId="40122FC9" w14:textId="77777777" w:rsidR="001B72B2" w:rsidRDefault="001B72B2" w:rsidP="001B72B2"/>
          <w:p w14:paraId="14C00F39" w14:textId="77777777" w:rsidR="001B72B2" w:rsidRDefault="001B72B2" w:rsidP="001B72B2"/>
          <w:p w14:paraId="2714C6C4" w14:textId="77777777" w:rsidR="001B72B2" w:rsidRDefault="001B72B2" w:rsidP="001B72B2"/>
          <w:p w14:paraId="631A0480" w14:textId="77777777" w:rsidR="001B72B2" w:rsidRDefault="001B72B2" w:rsidP="001B72B2"/>
          <w:p w14:paraId="782B7E49" w14:textId="77777777" w:rsidR="001B72B2" w:rsidRDefault="001B72B2" w:rsidP="001B72B2"/>
          <w:p w14:paraId="3798A3EA" w14:textId="77777777" w:rsidR="001B72B2" w:rsidRDefault="001B72B2" w:rsidP="001B72B2"/>
        </w:tc>
        <w:tc>
          <w:tcPr>
            <w:tcW w:w="536" w:type="dxa"/>
            <w:tcBorders>
              <w:right w:val="nil"/>
            </w:tcBorders>
          </w:tcPr>
          <w:p w14:paraId="75D52956" w14:textId="77777777" w:rsidR="001B72B2" w:rsidRPr="00E032FF" w:rsidRDefault="001B72B2" w:rsidP="001B72B2">
            <w:pPr>
              <w:rPr>
                <w:sz w:val="32"/>
                <w:szCs w:val="28"/>
              </w:rPr>
            </w:pPr>
            <w:r w:rsidRPr="00E032FF">
              <w:rPr>
                <w:sz w:val="32"/>
                <w:szCs w:val="28"/>
              </w:rPr>
              <w:sym w:font="Webdings" w:char="F063"/>
            </w:r>
          </w:p>
        </w:tc>
        <w:tc>
          <w:tcPr>
            <w:tcW w:w="2346" w:type="dxa"/>
            <w:vMerge w:val="restart"/>
            <w:tcBorders>
              <w:left w:val="nil"/>
            </w:tcBorders>
          </w:tcPr>
          <w:p w14:paraId="0D9FC693" w14:textId="77777777" w:rsidR="00C97049" w:rsidRDefault="00C97049" w:rsidP="001B72B2">
            <w:pPr>
              <w:rPr>
                <w:noProof/>
                <w:lang w:val="en-US"/>
              </w:rPr>
            </w:pPr>
          </w:p>
          <w:p w14:paraId="4591B278" w14:textId="77777777" w:rsidR="001B72B2" w:rsidRDefault="001B72B2" w:rsidP="001B72B2"/>
        </w:tc>
      </w:tr>
      <w:tr w:rsidR="001B72B2" w14:paraId="02C2584B" w14:textId="77777777" w:rsidTr="001B72B2">
        <w:tc>
          <w:tcPr>
            <w:tcW w:w="1034" w:type="dxa"/>
            <w:vMerge/>
          </w:tcPr>
          <w:p w14:paraId="06F4348B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619069F3" w14:textId="77777777" w:rsidR="001B72B2" w:rsidRDefault="001B72B2" w:rsidP="001B72B2"/>
        </w:tc>
        <w:tc>
          <w:tcPr>
            <w:tcW w:w="536" w:type="dxa"/>
          </w:tcPr>
          <w:p w14:paraId="7C3D701E" w14:textId="77777777" w:rsidR="001B72B2" w:rsidRPr="00E032FF" w:rsidRDefault="001B72B2" w:rsidP="001B72B2">
            <w:pPr>
              <w:rPr>
                <w:sz w:val="32"/>
                <w:szCs w:val="28"/>
              </w:rPr>
            </w:pPr>
            <w:r w:rsidRPr="00E032FF">
              <w:rPr>
                <w:sz w:val="32"/>
                <w:szCs w:val="28"/>
              </w:rPr>
              <w:sym w:font="Webdings" w:char="F063"/>
            </w:r>
          </w:p>
        </w:tc>
        <w:tc>
          <w:tcPr>
            <w:tcW w:w="2346" w:type="dxa"/>
            <w:vMerge/>
          </w:tcPr>
          <w:p w14:paraId="5C033984" w14:textId="77777777" w:rsidR="001B72B2" w:rsidRDefault="001B72B2" w:rsidP="001B72B2"/>
        </w:tc>
      </w:tr>
      <w:tr w:rsidR="001B72B2" w14:paraId="126B9981" w14:textId="77777777" w:rsidTr="001B72B2">
        <w:tc>
          <w:tcPr>
            <w:tcW w:w="1034" w:type="dxa"/>
            <w:vMerge/>
          </w:tcPr>
          <w:p w14:paraId="74C1F8D4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5073D713" w14:textId="77777777" w:rsidR="001B72B2" w:rsidRDefault="001B72B2" w:rsidP="001B72B2"/>
        </w:tc>
        <w:tc>
          <w:tcPr>
            <w:tcW w:w="536" w:type="dxa"/>
          </w:tcPr>
          <w:p w14:paraId="070EE0A1" w14:textId="77777777" w:rsidR="001B72B2" w:rsidRPr="00E032FF" w:rsidRDefault="0060727E" w:rsidP="001B72B2">
            <w:pPr>
              <w:rPr>
                <w:sz w:val="32"/>
                <w:szCs w:val="28"/>
              </w:rPr>
            </w:pPr>
            <w:r>
              <w:rPr>
                <w:sz w:val="32"/>
                <w:szCs w:val="28"/>
              </w:rPr>
              <w:sym w:font="Wingdings" w:char="F0FE"/>
            </w:r>
          </w:p>
        </w:tc>
        <w:tc>
          <w:tcPr>
            <w:tcW w:w="2346" w:type="dxa"/>
            <w:vMerge/>
          </w:tcPr>
          <w:p w14:paraId="60CC231A" w14:textId="77777777" w:rsidR="001B72B2" w:rsidRDefault="001B72B2" w:rsidP="001B72B2"/>
        </w:tc>
      </w:tr>
      <w:tr w:rsidR="001B72B2" w14:paraId="3012E89D" w14:textId="77777777" w:rsidTr="001B72B2">
        <w:tc>
          <w:tcPr>
            <w:tcW w:w="1034" w:type="dxa"/>
            <w:vMerge/>
          </w:tcPr>
          <w:p w14:paraId="44ECA369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4545B9CD" w14:textId="77777777" w:rsidR="001B72B2" w:rsidRDefault="001B72B2" w:rsidP="001B72B2"/>
        </w:tc>
        <w:tc>
          <w:tcPr>
            <w:tcW w:w="536" w:type="dxa"/>
          </w:tcPr>
          <w:p w14:paraId="1EF5D254" w14:textId="77777777" w:rsidR="001B72B2" w:rsidRPr="00E032FF" w:rsidRDefault="0060727E" w:rsidP="001B72B2">
            <w:pPr>
              <w:rPr>
                <w:sz w:val="32"/>
                <w:szCs w:val="28"/>
              </w:rPr>
            </w:pPr>
            <w:r>
              <w:rPr>
                <w:sz w:val="32"/>
                <w:szCs w:val="28"/>
              </w:rPr>
              <w:sym w:font="Wingdings" w:char="F0FE"/>
            </w:r>
          </w:p>
        </w:tc>
        <w:tc>
          <w:tcPr>
            <w:tcW w:w="2346" w:type="dxa"/>
            <w:vMerge/>
          </w:tcPr>
          <w:p w14:paraId="5792A6B9" w14:textId="77777777" w:rsidR="001B72B2" w:rsidRDefault="001B72B2" w:rsidP="001B72B2"/>
        </w:tc>
      </w:tr>
      <w:tr w:rsidR="001B72B2" w14:paraId="4E9B82AA" w14:textId="77777777" w:rsidTr="001B72B2">
        <w:tc>
          <w:tcPr>
            <w:tcW w:w="1034" w:type="dxa"/>
            <w:vMerge/>
          </w:tcPr>
          <w:p w14:paraId="6072ADF8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2A88E241" w14:textId="77777777" w:rsidR="001B72B2" w:rsidRDefault="001B72B2" w:rsidP="001B72B2"/>
        </w:tc>
        <w:tc>
          <w:tcPr>
            <w:tcW w:w="536" w:type="dxa"/>
          </w:tcPr>
          <w:p w14:paraId="605CA550" w14:textId="77777777" w:rsidR="001B72B2" w:rsidRPr="00E032FF" w:rsidRDefault="001B72B2" w:rsidP="001B72B2">
            <w:pPr>
              <w:rPr>
                <w:sz w:val="32"/>
                <w:szCs w:val="28"/>
              </w:rPr>
            </w:pPr>
            <w:r w:rsidRPr="00E032FF">
              <w:rPr>
                <w:sz w:val="32"/>
                <w:szCs w:val="28"/>
              </w:rPr>
              <w:sym w:font="Webdings" w:char="F063"/>
            </w:r>
          </w:p>
        </w:tc>
        <w:tc>
          <w:tcPr>
            <w:tcW w:w="2346" w:type="dxa"/>
            <w:vMerge/>
          </w:tcPr>
          <w:p w14:paraId="5D3ED5C3" w14:textId="77777777" w:rsidR="001B72B2" w:rsidRDefault="001B72B2" w:rsidP="001B72B2"/>
        </w:tc>
      </w:tr>
      <w:tr w:rsidR="001B72B2" w14:paraId="2A621A61" w14:textId="77777777" w:rsidTr="001B72B2">
        <w:tc>
          <w:tcPr>
            <w:tcW w:w="1034" w:type="dxa"/>
            <w:vMerge/>
          </w:tcPr>
          <w:p w14:paraId="3EF09205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2E1E90A0" w14:textId="77777777" w:rsidR="001B72B2" w:rsidRDefault="001B72B2" w:rsidP="001B72B2"/>
        </w:tc>
        <w:tc>
          <w:tcPr>
            <w:tcW w:w="536" w:type="dxa"/>
          </w:tcPr>
          <w:p w14:paraId="659F168D" w14:textId="77777777" w:rsidR="001B72B2" w:rsidRPr="00E032FF" w:rsidRDefault="001B72B2" w:rsidP="001B72B2">
            <w:pPr>
              <w:rPr>
                <w:sz w:val="32"/>
                <w:szCs w:val="28"/>
              </w:rPr>
            </w:pPr>
            <w:r w:rsidRPr="00E032FF">
              <w:rPr>
                <w:sz w:val="32"/>
                <w:szCs w:val="28"/>
              </w:rPr>
              <w:sym w:font="Webdings" w:char="F063"/>
            </w:r>
          </w:p>
        </w:tc>
        <w:tc>
          <w:tcPr>
            <w:tcW w:w="2346" w:type="dxa"/>
            <w:vMerge/>
          </w:tcPr>
          <w:p w14:paraId="2331038E" w14:textId="77777777" w:rsidR="001B72B2" w:rsidRDefault="001B72B2" w:rsidP="001B72B2"/>
        </w:tc>
      </w:tr>
      <w:tr w:rsidR="001B72B2" w14:paraId="5AA1706E" w14:textId="77777777" w:rsidTr="001B72B2">
        <w:tc>
          <w:tcPr>
            <w:tcW w:w="1034" w:type="dxa"/>
            <w:vMerge/>
          </w:tcPr>
          <w:p w14:paraId="109AD322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1EA2754D" w14:textId="77777777" w:rsidR="001B72B2" w:rsidRDefault="001B72B2" w:rsidP="001B72B2"/>
        </w:tc>
        <w:tc>
          <w:tcPr>
            <w:tcW w:w="536" w:type="dxa"/>
          </w:tcPr>
          <w:p w14:paraId="597ADC6B" w14:textId="77777777" w:rsidR="001B72B2" w:rsidRPr="00E032FF" w:rsidRDefault="001B72B2" w:rsidP="001B72B2">
            <w:pPr>
              <w:rPr>
                <w:sz w:val="32"/>
                <w:szCs w:val="28"/>
              </w:rPr>
            </w:pPr>
            <w:r w:rsidRPr="00E032FF">
              <w:rPr>
                <w:sz w:val="32"/>
                <w:szCs w:val="28"/>
              </w:rPr>
              <w:sym w:font="Webdings" w:char="F063"/>
            </w:r>
          </w:p>
        </w:tc>
        <w:tc>
          <w:tcPr>
            <w:tcW w:w="2346" w:type="dxa"/>
            <w:vMerge/>
          </w:tcPr>
          <w:p w14:paraId="5966DFB8" w14:textId="77777777" w:rsidR="001B72B2" w:rsidRDefault="001B72B2" w:rsidP="001B72B2"/>
        </w:tc>
      </w:tr>
      <w:tr w:rsidR="001B72B2" w14:paraId="6D0BE4F8" w14:textId="77777777" w:rsidTr="001B72B2">
        <w:tc>
          <w:tcPr>
            <w:tcW w:w="1034" w:type="dxa"/>
            <w:vMerge/>
          </w:tcPr>
          <w:p w14:paraId="7E631CF3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3B5A932F" w14:textId="77777777" w:rsidR="001B72B2" w:rsidRDefault="001B72B2" w:rsidP="001B72B2"/>
        </w:tc>
        <w:tc>
          <w:tcPr>
            <w:tcW w:w="536" w:type="dxa"/>
          </w:tcPr>
          <w:p w14:paraId="1CCD4420" w14:textId="77777777" w:rsidR="001B72B2" w:rsidRPr="00E032FF" w:rsidRDefault="001B72B2" w:rsidP="001B72B2">
            <w:pPr>
              <w:rPr>
                <w:sz w:val="32"/>
                <w:szCs w:val="28"/>
              </w:rPr>
            </w:pPr>
            <w:r w:rsidRPr="00E032FF">
              <w:rPr>
                <w:sz w:val="32"/>
                <w:szCs w:val="28"/>
              </w:rPr>
              <w:sym w:font="Webdings" w:char="F063"/>
            </w:r>
          </w:p>
        </w:tc>
        <w:tc>
          <w:tcPr>
            <w:tcW w:w="2346" w:type="dxa"/>
            <w:vMerge/>
          </w:tcPr>
          <w:p w14:paraId="09BB2F22" w14:textId="77777777" w:rsidR="001B72B2" w:rsidRDefault="001B72B2" w:rsidP="001B72B2"/>
        </w:tc>
      </w:tr>
      <w:tr w:rsidR="001B72B2" w14:paraId="47045D52" w14:textId="77777777" w:rsidTr="0060727E">
        <w:trPr>
          <w:trHeight w:val="2237"/>
        </w:trPr>
        <w:tc>
          <w:tcPr>
            <w:tcW w:w="1034" w:type="dxa"/>
            <w:vMerge/>
          </w:tcPr>
          <w:p w14:paraId="7C5BF214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6E62F05C" w14:textId="77777777" w:rsidR="001B72B2" w:rsidRDefault="001B72B2" w:rsidP="001B72B2"/>
        </w:tc>
        <w:tc>
          <w:tcPr>
            <w:tcW w:w="2882" w:type="dxa"/>
            <w:gridSpan w:val="2"/>
          </w:tcPr>
          <w:p w14:paraId="64ABE671" w14:textId="77777777" w:rsidR="001B72B2" w:rsidRPr="000136B0" w:rsidRDefault="001B72B2" w:rsidP="001B72B2">
            <w:pPr>
              <w:rPr>
                <w:rFonts w:ascii="Bradley Hand ITC" w:hAnsi="Bradley Hand ITC"/>
                <w:b/>
                <w:bCs/>
                <w:sz w:val="36"/>
                <w:szCs w:val="32"/>
              </w:rPr>
            </w:pPr>
            <w:r w:rsidRPr="000136B0">
              <w:rPr>
                <w:rFonts w:ascii="Bradley Hand ITC" w:hAnsi="Bradley Hand ITC"/>
                <w:b/>
                <w:bCs/>
                <w:sz w:val="36"/>
                <w:szCs w:val="32"/>
              </w:rPr>
              <w:t>Actions</w:t>
            </w:r>
          </w:p>
          <w:p w14:paraId="31B461FB" w14:textId="77777777" w:rsidR="001B72B2" w:rsidRPr="000136B0" w:rsidRDefault="000136B0" w:rsidP="001B72B2">
            <w:pPr>
              <w:rPr>
                <w:rFonts w:ascii="Bradley Hand ITC" w:hAnsi="Bradley Hand ITC"/>
              </w:rPr>
            </w:pPr>
            <w:r w:rsidRPr="000136B0">
              <w:rPr>
                <w:rFonts w:ascii="Bradley Hand ITC" w:hAnsi="Bradley Hand ITC"/>
              </w:rPr>
              <w:t xml:space="preserve">Check how </w:t>
            </w:r>
            <w:r w:rsidR="001D745F">
              <w:rPr>
                <w:rFonts w:ascii="Bradley Hand ITC" w:hAnsi="Bradley Hand ITC"/>
              </w:rPr>
              <w:t xml:space="preserve">the </w:t>
            </w:r>
            <w:r w:rsidRPr="000136B0">
              <w:rPr>
                <w:rFonts w:ascii="Bradley Hand ITC" w:hAnsi="Bradley Hand ITC"/>
              </w:rPr>
              <w:t>size of searches compares with other PhD reviews</w:t>
            </w:r>
          </w:p>
          <w:p w14:paraId="701FA75B" w14:textId="77777777" w:rsidR="001B72B2" w:rsidRDefault="001B72B2" w:rsidP="001B72B2"/>
          <w:p w14:paraId="096451B6" w14:textId="77777777" w:rsidR="001B72B2" w:rsidRDefault="001B72B2" w:rsidP="001B72B2"/>
          <w:p w14:paraId="689F6C23" w14:textId="77777777" w:rsidR="001B72B2" w:rsidRDefault="001B72B2" w:rsidP="001B72B2"/>
        </w:tc>
      </w:tr>
      <w:tr w:rsidR="001B72B2" w14:paraId="78EEC826" w14:textId="77777777" w:rsidTr="001B72B2">
        <w:trPr>
          <w:trHeight w:val="1821"/>
        </w:trPr>
        <w:tc>
          <w:tcPr>
            <w:tcW w:w="1034" w:type="dxa"/>
            <w:vMerge/>
          </w:tcPr>
          <w:p w14:paraId="0D7CEE21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0CC82B94" w14:textId="77777777" w:rsidR="001B72B2" w:rsidRDefault="001B72B2" w:rsidP="001B72B2"/>
        </w:tc>
        <w:tc>
          <w:tcPr>
            <w:tcW w:w="2882" w:type="dxa"/>
            <w:gridSpan w:val="2"/>
          </w:tcPr>
          <w:p w14:paraId="763C7A18" w14:textId="77777777" w:rsidR="001B72B2" w:rsidRPr="000136B0" w:rsidRDefault="001B72B2" w:rsidP="001B72B2">
            <w:pPr>
              <w:rPr>
                <w:rFonts w:ascii="Bradley Hand ITC" w:hAnsi="Bradley Hand ITC"/>
                <w:b/>
                <w:bCs/>
                <w:sz w:val="36"/>
                <w:szCs w:val="32"/>
              </w:rPr>
            </w:pPr>
            <w:r w:rsidRPr="000136B0">
              <w:rPr>
                <w:rFonts w:ascii="Bradley Hand ITC" w:hAnsi="Bradley Hand ITC"/>
                <w:b/>
                <w:bCs/>
                <w:sz w:val="36"/>
                <w:szCs w:val="32"/>
              </w:rPr>
              <w:t>Contacts</w:t>
            </w:r>
          </w:p>
          <w:p w14:paraId="0924E6CE" w14:textId="77777777" w:rsidR="001B72B2" w:rsidRPr="000136B0" w:rsidRDefault="00761A64" w:rsidP="001B72B2">
            <w:pPr>
              <w:rPr>
                <w:rFonts w:ascii="Bradley Hand ITC" w:hAnsi="Bradley Hand ITC"/>
              </w:rPr>
            </w:pPr>
            <w:hyperlink r:id="rId7" w:history="1">
              <w:r w:rsidR="000136B0" w:rsidRPr="0038183A">
                <w:rPr>
                  <w:rStyle w:val="Hyperlink"/>
                  <w:rFonts w:ascii="Bradley Hand ITC" w:hAnsi="Bradley Hand ITC"/>
                </w:rPr>
                <w:t>instlib@institution.edu</w:t>
              </w:r>
            </w:hyperlink>
            <w:r w:rsidR="00B042F6" w:rsidRPr="000136B0">
              <w:rPr>
                <w:rFonts w:ascii="Bradley Hand ITC" w:hAnsi="Bradley Hand ITC"/>
              </w:rPr>
              <w:t xml:space="preserve"> (for assistance with PsycINFO filters)</w:t>
            </w:r>
          </w:p>
          <w:p w14:paraId="67B71884" w14:textId="77777777" w:rsidR="001B72B2" w:rsidRDefault="001B72B2" w:rsidP="001B72B2"/>
          <w:p w14:paraId="76347C2E" w14:textId="77777777" w:rsidR="001B72B2" w:rsidRDefault="001B72B2" w:rsidP="001B72B2"/>
          <w:p w14:paraId="568CF70E" w14:textId="77777777" w:rsidR="001B72B2" w:rsidRDefault="001B72B2" w:rsidP="001B72B2"/>
        </w:tc>
      </w:tr>
      <w:tr w:rsidR="001B72B2" w14:paraId="23734819" w14:textId="77777777" w:rsidTr="001B72B2">
        <w:trPr>
          <w:trHeight w:val="3947"/>
        </w:trPr>
        <w:tc>
          <w:tcPr>
            <w:tcW w:w="1034" w:type="dxa"/>
            <w:vMerge/>
          </w:tcPr>
          <w:p w14:paraId="7B814181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28BADAB1" w14:textId="77777777" w:rsidR="001B72B2" w:rsidRDefault="001B72B2" w:rsidP="001B72B2"/>
        </w:tc>
        <w:tc>
          <w:tcPr>
            <w:tcW w:w="2882" w:type="dxa"/>
            <w:gridSpan w:val="2"/>
          </w:tcPr>
          <w:p w14:paraId="23647046" w14:textId="77777777" w:rsidR="001B72B2" w:rsidRPr="000136B0" w:rsidRDefault="001B72B2" w:rsidP="001B72B2">
            <w:pPr>
              <w:rPr>
                <w:rFonts w:ascii="Bradley Hand ITC" w:hAnsi="Bradley Hand ITC"/>
                <w:b/>
                <w:bCs/>
                <w:sz w:val="36"/>
                <w:szCs w:val="32"/>
              </w:rPr>
            </w:pPr>
            <w:r w:rsidRPr="000136B0">
              <w:rPr>
                <w:rFonts w:ascii="Bradley Hand ITC" w:hAnsi="Bradley Hand ITC"/>
                <w:b/>
                <w:bCs/>
                <w:sz w:val="36"/>
                <w:szCs w:val="32"/>
              </w:rPr>
              <w:t>References</w:t>
            </w:r>
          </w:p>
          <w:p w14:paraId="5F33FB34" w14:textId="77777777" w:rsidR="001B72B2" w:rsidRDefault="001B72B2" w:rsidP="001B72B2"/>
          <w:p w14:paraId="6838E88F" w14:textId="77777777" w:rsidR="001B72B2" w:rsidRPr="000136B0" w:rsidRDefault="000136B0" w:rsidP="001B72B2">
            <w:pPr>
              <w:rPr>
                <w:rFonts w:ascii="Bradley Hand ITC" w:hAnsi="Bradley Hand ITC"/>
              </w:rPr>
            </w:pPr>
            <w:r w:rsidRPr="000136B0">
              <w:rPr>
                <w:rFonts w:ascii="Bradley Hand ITC" w:hAnsi="Bradley Hand ITC"/>
              </w:rPr>
              <w:t>Bramer, W. M., Giustini, D., et al. (2016). De-duplication of database search results for systematic reviews in EndNote. Journal of the Medical Library Association: JMLA, 104(3), 240.</w:t>
            </w:r>
          </w:p>
          <w:p w14:paraId="6A3E9AA7" w14:textId="77777777" w:rsidR="001B72B2" w:rsidRDefault="001B72B2" w:rsidP="001B72B2"/>
          <w:p w14:paraId="7EBFD74D" w14:textId="77777777" w:rsidR="001B72B2" w:rsidRDefault="001B72B2" w:rsidP="001B72B2"/>
          <w:p w14:paraId="20B38EA0" w14:textId="77777777" w:rsidR="001B72B2" w:rsidRDefault="001B72B2" w:rsidP="001B72B2"/>
        </w:tc>
      </w:tr>
      <w:tr w:rsidR="001B72B2" w14:paraId="62EDC66C" w14:textId="77777777" w:rsidTr="001B72B2">
        <w:trPr>
          <w:trHeight w:val="2037"/>
        </w:trPr>
        <w:tc>
          <w:tcPr>
            <w:tcW w:w="1034" w:type="dxa"/>
            <w:vMerge/>
          </w:tcPr>
          <w:p w14:paraId="18A1B4DC" w14:textId="77777777" w:rsidR="001B72B2" w:rsidRDefault="001B72B2" w:rsidP="001B72B2"/>
        </w:tc>
        <w:tc>
          <w:tcPr>
            <w:tcW w:w="6789" w:type="dxa"/>
            <w:gridSpan w:val="2"/>
            <w:vMerge/>
          </w:tcPr>
          <w:p w14:paraId="0EA4243B" w14:textId="77777777" w:rsidR="001B72B2" w:rsidRDefault="001B72B2" w:rsidP="001B72B2"/>
        </w:tc>
        <w:tc>
          <w:tcPr>
            <w:tcW w:w="2882" w:type="dxa"/>
            <w:gridSpan w:val="2"/>
          </w:tcPr>
          <w:p w14:paraId="4A0EA9C6" w14:textId="77777777" w:rsidR="001B72B2" w:rsidRPr="000136B0" w:rsidRDefault="001B72B2" w:rsidP="001B72B2">
            <w:pPr>
              <w:rPr>
                <w:rFonts w:ascii="Bradley Hand ITC" w:hAnsi="Bradley Hand ITC"/>
                <w:b/>
                <w:bCs/>
              </w:rPr>
            </w:pPr>
            <w:r w:rsidRPr="000136B0">
              <w:rPr>
                <w:rFonts w:ascii="Bradley Hand ITC" w:hAnsi="Bradley Hand ITC"/>
                <w:b/>
                <w:bCs/>
              </w:rPr>
              <w:t>Next (Team/Supervision) Meeting</w:t>
            </w:r>
          </w:p>
          <w:p w14:paraId="2F93EF91" w14:textId="77777777" w:rsidR="001B72B2" w:rsidRPr="000136B0" w:rsidRDefault="000136B0" w:rsidP="001B72B2">
            <w:pPr>
              <w:rPr>
                <w:rFonts w:ascii="Bradley Hand ITC" w:hAnsi="Bradley Hand ITC"/>
              </w:rPr>
            </w:pPr>
            <w:r w:rsidRPr="000136B0">
              <w:rPr>
                <w:rFonts w:ascii="Bradley Hand ITC" w:hAnsi="Bradley Hand ITC"/>
              </w:rPr>
              <w:t xml:space="preserve">Arrange </w:t>
            </w:r>
            <w:r w:rsidR="001D745F">
              <w:rPr>
                <w:rFonts w:ascii="Bradley Hand ITC" w:hAnsi="Bradley Hand ITC"/>
              </w:rPr>
              <w:t>to check</w:t>
            </w:r>
            <w:r w:rsidRPr="000136B0">
              <w:rPr>
                <w:rFonts w:ascii="Bradley Hand ITC" w:hAnsi="Bradley Hand ITC"/>
              </w:rPr>
              <w:t xml:space="preserve"> of </w:t>
            </w:r>
            <w:r w:rsidR="001D745F">
              <w:rPr>
                <w:rFonts w:ascii="Bradley Hand ITC" w:hAnsi="Bradley Hand ITC"/>
              </w:rPr>
              <w:t xml:space="preserve">a </w:t>
            </w:r>
            <w:r w:rsidRPr="000136B0">
              <w:rPr>
                <w:rFonts w:ascii="Bradley Hand ITC" w:hAnsi="Bradley Hand ITC"/>
              </w:rPr>
              <w:t>sample of excludes</w:t>
            </w:r>
          </w:p>
          <w:p w14:paraId="595A50F6" w14:textId="77777777" w:rsidR="001B72B2" w:rsidRDefault="001B72B2" w:rsidP="001B72B2"/>
          <w:p w14:paraId="78E0CB8D" w14:textId="77777777" w:rsidR="001B72B2" w:rsidRDefault="001B72B2" w:rsidP="001B72B2"/>
        </w:tc>
      </w:tr>
    </w:tbl>
    <w:p w14:paraId="56E21425" w14:textId="77777777" w:rsidR="003B65DD" w:rsidRPr="008549D0" w:rsidRDefault="003B65DD" w:rsidP="008549D0">
      <w:pPr>
        <w:rPr>
          <w:sz w:val="2"/>
          <w:szCs w:val="2"/>
        </w:rPr>
      </w:pPr>
    </w:p>
    <w:sectPr w:rsidR="003B65DD" w:rsidRPr="008549D0" w:rsidSect="008549D0">
      <w:headerReference w:type="default" r:id="rId8"/>
      <w:footerReference w:type="default" r:id="rId9"/>
      <w:pgSz w:w="11906" w:h="16838"/>
      <w:pgMar w:top="720" w:right="624" w:bottom="68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5D508" w14:textId="77777777" w:rsidR="009F62AE" w:rsidRDefault="009F62AE" w:rsidP="00E032FF">
      <w:pPr>
        <w:spacing w:after="0" w:line="240" w:lineRule="auto"/>
      </w:pPr>
      <w:r>
        <w:separator/>
      </w:r>
    </w:p>
  </w:endnote>
  <w:endnote w:type="continuationSeparator" w:id="0">
    <w:p w14:paraId="5A0678EE" w14:textId="77777777" w:rsidR="009F62AE" w:rsidRDefault="009F62AE" w:rsidP="00E03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radley Hand ITC">
    <w:altName w:val="Arabic Typesetting"/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31855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CE70EC" w14:textId="77777777" w:rsidR="008549D0" w:rsidRDefault="00F75E24">
        <w:pPr>
          <w:pStyle w:val="Footer"/>
          <w:jc w:val="center"/>
        </w:pPr>
        <w:r>
          <w:fldChar w:fldCharType="begin"/>
        </w:r>
        <w:r w:rsidR="008549D0">
          <w:instrText xml:space="preserve"> PAGE   \* MERGEFORMAT </w:instrText>
        </w:r>
        <w:r>
          <w:fldChar w:fldCharType="separate"/>
        </w:r>
        <w:r w:rsidR="001D745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CEB6DE" w14:textId="77777777" w:rsidR="008549D0" w:rsidRDefault="00854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E0F5F" w14:textId="77777777" w:rsidR="009F62AE" w:rsidRDefault="009F62AE" w:rsidP="00E032FF">
      <w:pPr>
        <w:spacing w:after="0" w:line="240" w:lineRule="auto"/>
      </w:pPr>
      <w:r>
        <w:separator/>
      </w:r>
    </w:p>
  </w:footnote>
  <w:footnote w:type="continuationSeparator" w:id="0">
    <w:p w14:paraId="38DE1561" w14:textId="77777777" w:rsidR="009F62AE" w:rsidRDefault="009F62AE" w:rsidP="00E032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39104" w14:textId="77777777" w:rsidR="00C97049" w:rsidRDefault="00E032FF">
    <w:pPr>
      <w:pStyle w:val="Header"/>
      <w:rPr>
        <w:rFonts w:ascii="Arial Narrow" w:hAnsi="Arial Narrow"/>
        <w:sz w:val="20"/>
        <w:szCs w:val="18"/>
      </w:rPr>
    </w:pPr>
    <w:r w:rsidRPr="005D2463">
      <w:rPr>
        <w:rFonts w:ascii="Arial Narrow" w:hAnsi="Arial Narrow"/>
        <w:sz w:val="20"/>
        <w:szCs w:val="18"/>
      </w:rPr>
      <w:t xml:space="preserve">My Review Diary </w:t>
    </w:r>
  </w:p>
  <w:p w14:paraId="510F0132" w14:textId="77777777" w:rsidR="00C97049" w:rsidRDefault="00C97049">
    <w:pPr>
      <w:pStyle w:val="Header"/>
      <w:rPr>
        <w:rFonts w:ascii="Arial Narrow" w:hAnsi="Arial Narrow"/>
        <w:sz w:val="20"/>
        <w:szCs w:val="18"/>
      </w:rPr>
    </w:pPr>
  </w:p>
  <w:p w14:paraId="47ADC497" w14:textId="77777777" w:rsidR="00E032FF" w:rsidRDefault="001D745F">
    <w:pPr>
      <w:pStyle w:val="Header"/>
    </w:pPr>
    <w:fldSimple w:instr=" FILENAME \* MERGEFORMAT ">
      <w:r w:rsidR="00E032FF" w:rsidRPr="005D2463">
        <w:rPr>
          <w:rFonts w:ascii="Arial Narrow" w:hAnsi="Arial Narrow"/>
          <w:noProof/>
          <w:sz w:val="20"/>
          <w:szCs w:val="18"/>
        </w:rPr>
        <w:t>Document26</w:t>
      </w:r>
    </w:fldSimple>
    <w:r w:rsidR="00C97049">
      <w:rPr>
        <w:rFonts w:ascii="Arial Narrow" w:hAnsi="Arial Narrow"/>
        <w:sz w:val="20"/>
        <w:szCs w:val="18"/>
      </w:rPr>
      <w:t xml:space="preserve"> </w:t>
    </w:r>
    <w:r w:rsidR="00E032FF" w:rsidRPr="005D2463">
      <w:rPr>
        <w:rFonts w:ascii="Arial Narrow" w:hAnsi="Arial Narrow"/>
        <w:sz w:val="20"/>
        <w:szCs w:val="18"/>
      </w:rPr>
      <w:t>02/05/2021 14: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0F02C3"/>
    <w:multiLevelType w:val="hybridMultilevel"/>
    <w:tmpl w:val="41D26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B409A2"/>
    <w:multiLevelType w:val="hybridMultilevel"/>
    <w:tmpl w:val="93B87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jAxNTMxNDM2MzRR0lEKTi0uzszPAykwrAUAenJG4ywAAAA="/>
  </w:docVars>
  <w:rsids>
    <w:rsidRoot w:val="00E032FF"/>
    <w:rsid w:val="000044BC"/>
    <w:rsid w:val="000136B0"/>
    <w:rsid w:val="000264F2"/>
    <w:rsid w:val="0003082C"/>
    <w:rsid w:val="000E56DA"/>
    <w:rsid w:val="00107A6A"/>
    <w:rsid w:val="001B72B2"/>
    <w:rsid w:val="001D745F"/>
    <w:rsid w:val="001E48A0"/>
    <w:rsid w:val="00214CB8"/>
    <w:rsid w:val="0030377E"/>
    <w:rsid w:val="003056AF"/>
    <w:rsid w:val="003129A8"/>
    <w:rsid w:val="003668E6"/>
    <w:rsid w:val="003B65DD"/>
    <w:rsid w:val="00406DD8"/>
    <w:rsid w:val="00565EFF"/>
    <w:rsid w:val="0060727E"/>
    <w:rsid w:val="006472D0"/>
    <w:rsid w:val="006E7CD0"/>
    <w:rsid w:val="006F1D5B"/>
    <w:rsid w:val="007225BF"/>
    <w:rsid w:val="00761A64"/>
    <w:rsid w:val="007E3D51"/>
    <w:rsid w:val="00816CBC"/>
    <w:rsid w:val="008549D0"/>
    <w:rsid w:val="009E7835"/>
    <w:rsid w:val="009F62AE"/>
    <w:rsid w:val="00A27CA4"/>
    <w:rsid w:val="00A70221"/>
    <w:rsid w:val="00AF3EAD"/>
    <w:rsid w:val="00B042F6"/>
    <w:rsid w:val="00C97049"/>
    <w:rsid w:val="00CD2A93"/>
    <w:rsid w:val="00D10365"/>
    <w:rsid w:val="00D81BD7"/>
    <w:rsid w:val="00E032FF"/>
    <w:rsid w:val="00E86F62"/>
    <w:rsid w:val="00F3377D"/>
    <w:rsid w:val="00F75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2E8ACDE"/>
  <w15:docId w15:val="{9FBB3FC4-22BB-431F-8046-DB2EF0CDC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EF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42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72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32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2F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032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2FF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E03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072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042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42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042F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42F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0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0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tlib@institution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0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ooth</dc:creator>
  <cp:keywords/>
  <dc:description/>
  <cp:lastModifiedBy>Manmeet Kaur Tura</cp:lastModifiedBy>
  <cp:revision>2</cp:revision>
  <dcterms:created xsi:type="dcterms:W3CDTF">2022-01-18T15:43:00Z</dcterms:created>
  <dcterms:modified xsi:type="dcterms:W3CDTF">2022-01-18T15:43:00Z</dcterms:modified>
</cp:coreProperties>
</file>